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D3EDC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9912F5F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1D34B38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1F978FD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4AA34CFD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5CD5FE5" w14:textId="77777777" w:rsidR="00FE2C4B" w:rsidRPr="00EA67B9" w:rsidRDefault="00437FB5" w:rsidP="00EA67B9">
      <w:pPr>
        <w:pStyle w:val="Title"/>
      </w:pPr>
      <w:r>
        <w:t>6</w:t>
      </w:r>
      <w:bookmarkStart w:id="0" w:name="_GoBack"/>
      <w:bookmarkEnd w:id="0"/>
      <w:r w:rsidR="00681A27" w:rsidRPr="00EA67B9">
        <w:t xml:space="preserve">.03 </w:t>
      </w:r>
      <w:r w:rsidR="00EA67B9" w:rsidRPr="00EA67B9">
        <w:t xml:space="preserve">Transformations in Polygons </w:t>
      </w:r>
      <w:r w:rsidR="00681A27" w:rsidRPr="00EA67B9">
        <w:t xml:space="preserve">Study Guide </w:t>
      </w:r>
    </w:p>
    <w:p w14:paraId="62E4DA29" w14:textId="77777777" w:rsidR="00681A27" w:rsidRDefault="00EA67B9" w:rsidP="00681A27">
      <w:r>
        <w:t>Word list:</w:t>
      </w:r>
    </w:p>
    <w:p w14:paraId="00924E69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Dilation</w:t>
      </w:r>
    </w:p>
    <w:p w14:paraId="07D6BAC2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Image</w:t>
      </w:r>
    </w:p>
    <w:p w14:paraId="53C76930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Pre-Image</w:t>
      </w:r>
    </w:p>
    <w:p w14:paraId="241B2B12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Rotation</w:t>
      </w:r>
    </w:p>
    <w:p w14:paraId="41501E6A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Reflection</w:t>
      </w:r>
    </w:p>
    <w:p w14:paraId="39ABB049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Transformation</w:t>
      </w:r>
    </w:p>
    <w:p w14:paraId="0A96A9F4" w14:textId="77777777" w:rsidR="00EA67B9" w:rsidRDefault="00EA67B9" w:rsidP="00EA67B9">
      <w:pPr>
        <w:pStyle w:val="ListParagraph"/>
        <w:numPr>
          <w:ilvl w:val="0"/>
          <w:numId w:val="4"/>
        </w:numPr>
        <w:spacing w:after="0" w:line="240" w:lineRule="auto"/>
      </w:pPr>
      <w:r>
        <w:t>Translation</w:t>
      </w:r>
    </w:p>
    <w:p w14:paraId="5102A96A" w14:textId="77777777" w:rsidR="00681A27" w:rsidRDefault="00681A27" w:rsidP="00681A27"/>
    <w:p w14:paraId="6E2A350D" w14:textId="77777777" w:rsidR="00681A27" w:rsidRDefault="00681A27" w:rsidP="00EA67B9">
      <w:pPr>
        <w:spacing w:after="0" w:line="240" w:lineRule="auto"/>
      </w:pPr>
      <w:r>
        <w:rPr>
          <w:b/>
        </w:rPr>
        <w:t>Fill in the blanks with the word that corresponds to the correct definition or diagram.</w:t>
      </w:r>
      <w:r>
        <w:br/>
      </w:r>
    </w:p>
    <w:p w14:paraId="644222FD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The movement of a figure on a plane from its original position to a new position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58453A12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type of transformation where a figure slides in a horizontal or vertical direction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72D1AF89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type of transformation where a figure flips across a line. The new figure is a mirror image of the original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7148034B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type of transformation where a figure turns around a central point. 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72B33D11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type of transformation where a figure expands or contracts the shape using a scale factor. The shape, location, and orientation all remain unchanged. 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613AB9DF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shape that results from the transformation of a figure. The new image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24F9943A" w14:textId="77777777" w:rsidR="00681A27" w:rsidRPr="00EA67B9" w:rsidRDefault="00681A27" w:rsidP="00681A27">
      <w:pPr>
        <w:pStyle w:val="ListParagraph"/>
        <w:numPr>
          <w:ilvl w:val="0"/>
          <w:numId w:val="3"/>
        </w:numPr>
        <w:spacing w:after="0" w:line="240" w:lineRule="auto"/>
      </w:pPr>
      <w:r w:rsidRPr="00EA67B9">
        <w:t xml:space="preserve">A shape that undergoes a transformation. The original shape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15B84459" w14:textId="77777777" w:rsidR="00681A27" w:rsidRPr="00EA67B9" w:rsidRDefault="00681A27" w:rsidP="00681A27">
      <w:pPr>
        <w:pStyle w:val="ListParagraph"/>
      </w:pPr>
    </w:p>
    <w:p w14:paraId="5922C48D" w14:textId="77777777" w:rsidR="00681A27" w:rsidRDefault="00681A27" w:rsidP="00681A27">
      <w:pPr>
        <w:rPr>
          <w:b/>
        </w:rPr>
      </w:pPr>
      <w:r>
        <w:rPr>
          <w:b/>
        </w:rPr>
        <w:t>Name the type of transformation on the coordinate plane below.</w:t>
      </w:r>
    </w:p>
    <w:p w14:paraId="25DB343C" w14:textId="77777777" w:rsidR="00EA67B9" w:rsidRDefault="00EA67B9" w:rsidP="00681A27">
      <w:pPr>
        <w:rPr>
          <w:b/>
        </w:rPr>
      </w:pPr>
      <w:r w:rsidRPr="00E32EB9">
        <w:rPr>
          <w:b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5CB9C35" wp14:editId="4F348CF9">
                <wp:simplePos x="0" y="0"/>
                <wp:positionH relativeFrom="column">
                  <wp:posOffset>123825</wp:posOffset>
                </wp:positionH>
                <wp:positionV relativeFrom="paragraph">
                  <wp:posOffset>126365</wp:posOffset>
                </wp:positionV>
                <wp:extent cx="2057400" cy="1743075"/>
                <wp:effectExtent l="9525" t="12065" r="9525" b="6985"/>
                <wp:wrapNone/>
                <wp:docPr id="18" name="Group 18" descr="An image of two congruent moons, two parallel slanted arrows, a horizontal segment, and a vertical segment&#10;•  The horizonal and vertical segments intersect to form four square sections&#10;•  The first moon is in the top-left section&#10;•  The second moon is in the bottom-right section&#10;•  The arrows are in the middle of the plane between the two moons &#10;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7400" cy="1743075"/>
                          <a:chOff x="2235" y="10478"/>
                          <a:chExt cx="3240" cy="2745"/>
                        </a:xfrm>
                      </wpg:grpSpPr>
                      <wps:wsp>
                        <wps:cNvPr id="19" name="Straight Connector 9"/>
                        <wps:cNvCnPr>
                          <a:cxnSpLocks noChangeShapeType="1"/>
                        </wps:cNvCnPr>
                        <wps:spPr bwMode="auto">
                          <a:xfrm>
                            <a:off x="3915" y="10478"/>
                            <a:ext cx="15" cy="2745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Straight Connector 10"/>
                        <wps:cNvCnPr>
                          <a:cxnSpLocks noChangeShapeType="1"/>
                        </wps:cNvCnPr>
                        <wps:spPr bwMode="auto">
                          <a:xfrm>
                            <a:off x="2235" y="11753"/>
                            <a:ext cx="3240" cy="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Moon 19"/>
                        <wps:cNvSpPr>
                          <a:spLocks noChangeArrowheads="1"/>
                        </wps:cNvSpPr>
                        <wps:spPr bwMode="auto">
                          <a:xfrm>
                            <a:off x="2925" y="10809"/>
                            <a:ext cx="360" cy="690"/>
                          </a:xfrm>
                          <a:prstGeom prst="moon">
                            <a:avLst>
                              <a:gd name="adj" fmla="val 50000"/>
                            </a:avLst>
                          </a:prstGeom>
                          <a:solidFill>
                            <a:srgbClr val="4F81BD"/>
                          </a:solidFill>
                          <a:ln w="25400" algn="ctr">
                            <a:solidFill>
                              <a:srgbClr val="385D8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" name="Moon 20"/>
                        <wps:cNvSpPr>
                          <a:spLocks noChangeArrowheads="1"/>
                        </wps:cNvSpPr>
                        <wps:spPr bwMode="auto">
                          <a:xfrm>
                            <a:off x="4395" y="12098"/>
                            <a:ext cx="360" cy="690"/>
                          </a:xfrm>
                          <a:prstGeom prst="moon">
                            <a:avLst>
                              <a:gd name="adj" fmla="val 50000"/>
                            </a:avLst>
                          </a:prstGeom>
                          <a:solidFill>
                            <a:srgbClr val="4F81BD"/>
                          </a:solidFill>
                          <a:ln w="25400" algn="ctr">
                            <a:solidFill>
                              <a:srgbClr val="385D8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" name="Straight Arrow Connector 21"/>
                        <wps:cNvCnPr>
                          <a:cxnSpLocks noChangeShapeType="1"/>
                        </wps:cNvCnPr>
                        <wps:spPr bwMode="auto">
                          <a:xfrm>
                            <a:off x="3435" y="10884"/>
                            <a:ext cx="960" cy="870"/>
                          </a:xfrm>
                          <a:prstGeom prst="straightConnector1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Straight Arrow Connector 22"/>
                        <wps:cNvCnPr>
                          <a:cxnSpLocks noChangeShapeType="1"/>
                        </wps:cNvCnPr>
                        <wps:spPr bwMode="auto">
                          <a:xfrm>
                            <a:off x="3435" y="11738"/>
                            <a:ext cx="855" cy="735"/>
                          </a:xfrm>
                          <a:prstGeom prst="straightConnector1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AA3476" id="Group 18" o:spid="_x0000_s1026" alt="An image of two congruent moons, two parallel slanted arrows, a horizontal segment, and a vertical segment&#10;•  The horizonal and vertical segments intersect to form four square sections&#10;•  The first moon is in the top-left section&#10;•  The second moon is in the bottom-right section&#10;•  The arrows are in the middle of the plane between the two moons &#10;&#10;" style="position:absolute;margin-left:9.75pt;margin-top:9.95pt;width:162pt;height:137.25pt;z-index:251659264" coordorigin="2235,10478" coordsize="3240,2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">
                <v:line id="Straight Connector 9" o:spid="_x0000_s1027" style="position:absolute;visibility:visible;mso-wrap-style:square" from="3915,10478" to="3930,13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" strokecolor="#4a7ebb"/>
                <v:line id="Straight Connector 10" o:spid="_x0000_s1028" style="position:absolute;visibility:visible;mso-wrap-style:square" from="2235,11753" to="5475,11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" strokecolor="#4a7ebb"/>
                <v:shapetype id="_x0000_t184" coordsize="21600,21600" o:spt="184" adj="10800" path="m21600,qx,10800,21600,21600wa@0@10@6@11,21600,21600,21600,xe">
                  <v:stroke joinstyle="miter"/>
                  <v:formulas>
                    <v:f eqn="val #0"/>
                    <v:f eqn="sum 21600 0 #0"/>
                    <v:f eqn="prod #0 #0 @1"/>
                    <v:f eqn="prod 21600 21600 @1"/>
                    <v:f eqn="prod @3 2 1"/>
                    <v:f eqn="sum @4 0 @2"/>
                    <v:f eqn="sum @5 0 #0"/>
                    <v:f eqn="prod @5 1 2"/>
                    <v:f eqn="sum @7 0 #0"/>
                    <v:f eqn="prod @8 1 2"/>
                    <v:f eqn="sum 10800 0 @9"/>
                    <v:f eqn="sum @9 10800 0"/>
                    <v:f eqn="prod #0 9598 32768"/>
                    <v:f eqn="sum 21600 0 @12"/>
                    <v:f eqn="ellipse @13 21600 10800"/>
                    <v:f eqn="sum 10800 0 @14"/>
                    <v:f eqn="sum @14 10800 0"/>
                  </v:formulas>
                  <v:path o:connecttype="custom" o:connectlocs="21600,0;0,10800;21600,21600;@0,10800" o:connectangles="270,180,90,0" textboxrect="@12,@15,@0,@16"/>
                  <v:handles>
                    <v:h position="#0,center" xrange="0,18900"/>
                  </v:handles>
                </v:shapetype>
                <v:shape id="Moon 19" o:spid="_x0000_s1029" type="#_x0000_t184" style="position:absolute;left:2925;top:10809;width:360;height:6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" fillcolor="#4f81bd" strokecolor="#385d8a" strokeweight="2pt"/>
                <v:shape id="Moon 20" o:spid="_x0000_s1030" type="#_x0000_t184" style="position:absolute;left:4395;top:12098;width:360;height:6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" fillcolor="#4f81bd" strokecolor="#385d8a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1" type="#_x0000_t32" style="position:absolute;left:3435;top:10884;width:960;height:8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" strokecolor="#4a7ebb">
                  <v:stroke endarrow="open"/>
                </v:shape>
                <v:shape id="Straight Arrow Connector 22" o:spid="_x0000_s1032" type="#_x0000_t32" style="position:absolute;left:3435;top:11738;width:855;height:7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" strokecolor="#4a7ebb">
                  <v:stroke endarrow="open"/>
                </v:shape>
              </v:group>
            </w:pict>
          </mc:Fallback>
        </mc:AlternateContent>
      </w:r>
    </w:p>
    <w:p w14:paraId="656FA18F" w14:textId="77777777" w:rsidR="00EA67B9" w:rsidRDefault="00EA67B9" w:rsidP="00681A27">
      <w:pPr>
        <w:rPr>
          <w:b/>
        </w:rPr>
      </w:pPr>
    </w:p>
    <w:p w14:paraId="0695DAE5" w14:textId="77777777" w:rsidR="00EA67B9" w:rsidRDefault="00EA67B9" w:rsidP="00681A27">
      <w:pPr>
        <w:rPr>
          <w:b/>
        </w:rPr>
      </w:pPr>
    </w:p>
    <w:p w14:paraId="3DFB44E7" w14:textId="77777777" w:rsidR="00EA67B9" w:rsidRDefault="00EA67B9" w:rsidP="00681A27">
      <w:pPr>
        <w:rPr>
          <w:b/>
        </w:rPr>
      </w:pPr>
    </w:p>
    <w:p w14:paraId="6B8F3738" w14:textId="77777777" w:rsidR="00EA67B9" w:rsidRDefault="00EA67B9" w:rsidP="00681A27">
      <w:pPr>
        <w:rPr>
          <w:b/>
        </w:rPr>
      </w:pPr>
    </w:p>
    <w:p w14:paraId="70464F5C" w14:textId="77777777" w:rsidR="00EA67B9" w:rsidRPr="00D55CA2" w:rsidRDefault="00EA67B9" w:rsidP="00D55CA2">
      <w:pPr>
        <w:pStyle w:val="ListParagraph"/>
        <w:rPr>
          <w:b/>
        </w:rPr>
      </w:pPr>
    </w:p>
    <w:p w14:paraId="545F6B8A" w14:textId="77777777" w:rsidR="00EA67B9" w:rsidRDefault="00EA67B9" w:rsidP="00681A27"/>
    <w:p w14:paraId="6BAD755B" w14:textId="77777777" w:rsidR="00EA67B9" w:rsidRPr="00EA67B9" w:rsidRDefault="00EA67B9" w:rsidP="00681A27">
      <w:r>
        <w:t xml:space="preserve">8.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787C174C" w14:textId="77777777" w:rsidR="00EA67B9" w:rsidRDefault="00EA67B9" w:rsidP="00681A27">
      <w:pPr>
        <w:rPr>
          <w:b/>
        </w:rPr>
      </w:pPr>
    </w:p>
    <w:p w14:paraId="4B96A689" w14:textId="77777777" w:rsidR="00EA67B9" w:rsidRDefault="00EA67B9" w:rsidP="00681A27">
      <w:pPr>
        <w:rPr>
          <w:b/>
        </w:rPr>
      </w:pPr>
    </w:p>
    <w:p w14:paraId="6D7FAD35" w14:textId="77777777" w:rsidR="00EA67B9" w:rsidRDefault="00EA67B9" w:rsidP="00681A27">
      <w:pPr>
        <w:rPr>
          <w:b/>
        </w:rPr>
      </w:pPr>
      <w:r w:rsidRPr="00E32EB9"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E10FFA1" wp14:editId="5D2B8ECA">
                <wp:simplePos x="0" y="0"/>
                <wp:positionH relativeFrom="column">
                  <wp:posOffset>47625</wp:posOffset>
                </wp:positionH>
                <wp:positionV relativeFrom="paragraph">
                  <wp:posOffset>-327025</wp:posOffset>
                </wp:positionV>
                <wp:extent cx="2057400" cy="1807845"/>
                <wp:effectExtent l="9525" t="78740" r="9525" b="8890"/>
                <wp:wrapNone/>
                <wp:docPr id="12" name="Group 12" descr="An image of two congruent teardrop shapes, a curved-shaped arrow, a horizontal segment, and a vertical segment&#10;•  The horizonal and vertical segments intersect to form four square sections&#10;•  The first teardrop is in the top-left section with its tip pointing northeast&#10;•  The second tear drop is in the top-right section with it tip pointing south&#10;•  The curved-shaped arrow is connect to the 1st tear drop and pointing to the right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7400" cy="1807845"/>
                          <a:chOff x="7170" y="13328"/>
                          <a:chExt cx="3240" cy="2847"/>
                        </a:xfrm>
                      </wpg:grpSpPr>
                      <wps:wsp>
                        <wps:cNvPr id="13" name="Straight Connector 17"/>
                        <wps:cNvCnPr>
                          <a:cxnSpLocks noChangeShapeType="1"/>
                        </wps:cNvCnPr>
                        <wps:spPr bwMode="auto">
                          <a:xfrm>
                            <a:off x="8760" y="13430"/>
                            <a:ext cx="15" cy="2745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Straight Connector 11"/>
                        <wps:cNvCnPr>
                          <a:cxnSpLocks noChangeShapeType="1"/>
                        </wps:cNvCnPr>
                        <wps:spPr bwMode="auto">
                          <a:xfrm>
                            <a:off x="7170" y="14691"/>
                            <a:ext cx="3240" cy="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Teardrop 27"/>
                        <wps:cNvSpPr>
                          <a:spLocks/>
                        </wps:cNvSpPr>
                        <wps:spPr bwMode="auto">
                          <a:xfrm>
                            <a:off x="7620" y="13763"/>
                            <a:ext cx="750" cy="780"/>
                          </a:xfrm>
                          <a:custGeom>
                            <a:avLst/>
                            <a:gdLst>
                              <a:gd name="T0" fmla="*/ 0 w 476250"/>
                              <a:gd name="T1" fmla="*/ 247650 h 495300"/>
                              <a:gd name="T2" fmla="*/ 238125 w 476250"/>
                              <a:gd name="T3" fmla="*/ 0 h 495300"/>
                              <a:gd name="T4" fmla="*/ 476250 w 476250"/>
                              <a:gd name="T5" fmla="*/ 0 h 495300"/>
                              <a:gd name="T6" fmla="*/ 476250 w 476250"/>
                              <a:gd name="T7" fmla="*/ 247650 h 495300"/>
                              <a:gd name="T8" fmla="*/ 238125 w 476250"/>
                              <a:gd name="T9" fmla="*/ 495300 h 495300"/>
                              <a:gd name="T10" fmla="*/ 0 w 476250"/>
                              <a:gd name="T11" fmla="*/ 247650 h 495300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476250" h="495300">
                                <a:moveTo>
                                  <a:pt x="0" y="247650"/>
                                </a:moveTo>
                                <a:cubicBezTo>
                                  <a:pt x="0" y="110877"/>
                                  <a:pt x="106612" y="0"/>
                                  <a:pt x="238125" y="0"/>
                                </a:cubicBezTo>
                                <a:lnTo>
                                  <a:pt x="476250" y="0"/>
                                </a:lnTo>
                                <a:lnTo>
                                  <a:pt x="476250" y="247650"/>
                                </a:lnTo>
                                <a:cubicBezTo>
                                  <a:pt x="476250" y="384423"/>
                                  <a:pt x="369638" y="495300"/>
                                  <a:pt x="238125" y="495300"/>
                                </a:cubicBezTo>
                                <a:cubicBezTo>
                                  <a:pt x="106612" y="495300"/>
                                  <a:pt x="0" y="384423"/>
                                  <a:pt x="0" y="2476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385D8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" name="Teardrop 28"/>
                        <wps:cNvSpPr>
                          <a:spLocks/>
                        </wps:cNvSpPr>
                        <wps:spPr bwMode="auto">
                          <a:xfrm rot="7364798">
                            <a:off x="9045" y="13718"/>
                            <a:ext cx="750" cy="780"/>
                          </a:xfrm>
                          <a:custGeom>
                            <a:avLst/>
                            <a:gdLst>
                              <a:gd name="T0" fmla="*/ 0 w 476250"/>
                              <a:gd name="T1" fmla="*/ 247650 h 495300"/>
                              <a:gd name="T2" fmla="*/ 238125 w 476250"/>
                              <a:gd name="T3" fmla="*/ 0 h 495300"/>
                              <a:gd name="T4" fmla="*/ 476250 w 476250"/>
                              <a:gd name="T5" fmla="*/ 0 h 495300"/>
                              <a:gd name="T6" fmla="*/ 476250 w 476250"/>
                              <a:gd name="T7" fmla="*/ 247650 h 495300"/>
                              <a:gd name="T8" fmla="*/ 238125 w 476250"/>
                              <a:gd name="T9" fmla="*/ 495300 h 495300"/>
                              <a:gd name="T10" fmla="*/ 0 w 476250"/>
                              <a:gd name="T11" fmla="*/ 247650 h 495300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476250" h="495300">
                                <a:moveTo>
                                  <a:pt x="0" y="247650"/>
                                </a:moveTo>
                                <a:cubicBezTo>
                                  <a:pt x="0" y="110877"/>
                                  <a:pt x="106612" y="0"/>
                                  <a:pt x="238125" y="0"/>
                                </a:cubicBezTo>
                                <a:lnTo>
                                  <a:pt x="476250" y="0"/>
                                </a:lnTo>
                                <a:lnTo>
                                  <a:pt x="476250" y="247650"/>
                                </a:lnTo>
                                <a:cubicBezTo>
                                  <a:pt x="476250" y="384423"/>
                                  <a:pt x="369638" y="495300"/>
                                  <a:pt x="238125" y="495300"/>
                                </a:cubicBezTo>
                                <a:cubicBezTo>
                                  <a:pt x="106612" y="495300"/>
                                  <a:pt x="0" y="384423"/>
                                  <a:pt x="0" y="2476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385D8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7" name="Curved Connector 29"/>
                        <wps:cNvCnPr>
                          <a:cxnSpLocks noChangeShapeType="1"/>
                        </wps:cNvCnPr>
                        <wps:spPr bwMode="auto">
                          <a:xfrm rot="5400000" flipH="1" flipV="1">
                            <a:off x="8483" y="13216"/>
                            <a:ext cx="435" cy="660"/>
                          </a:xfrm>
                          <a:prstGeom prst="curvedConnector2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F4985D" id="Group 12" o:spid="_x0000_s1026" alt="An image of two congruent teardrop shapes, a curved-shaped arrow, a horizontal segment, and a vertical segment&#10;•  The horizonal and vertical segments intersect to form four square sections&#10;•  The first teardrop is in the top-left section with its tip pointing northeast&#10;•  The second tear drop is in the top-right section with it tip pointing south&#10;•  The curved-shaped arrow is connect to the 1st tear drop and pointing to the right " style="position:absolute;margin-left:3.75pt;margin-top:-25.75pt;width:162pt;height:142.35pt;z-index:251661312" coordorigin="7170,13328" coordsize="3240,28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">
                <v:line id="Straight Connector 17" o:spid="_x0000_s1027" style="position:absolute;visibility:visible;mso-wrap-style:square" from="8760,13430" to="8775,16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" strokecolor="#4a7ebb"/>
                <v:line id="Straight Connector 11" o:spid="_x0000_s1028" style="position:absolute;visibility:visible;mso-wrap-style:square" from="7170,14691" to="10410,14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" strokecolor="#4a7ebb"/>
                <v:shape id="Teardrop 27" o:spid="_x0000_s1029" style="position:absolute;left:7620;top:13763;width:750;height:780;visibility:visible;mso-wrap-style:square;v-text-anchor:middle" coordsize="476250,495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" path="m,247650c,110877,106612,,238125,l476250,r,247650c476250,384423,369638,495300,238125,495300,106612,495300,,384423,,247650xe" fillcolor="#4f81bd" strokecolor="#385d8a" strokeweight="2pt">
                  <v:path arrowok="t" o:connecttype="custom" o:connectlocs="0,390;375,0;750,0;750,390;375,780;0,390" o:connectangles="0,0,0,0,0,0"/>
                </v:shape>
                <v:shape id="Teardrop 28" o:spid="_x0000_s1030" style="position:absolute;left:9045;top:13718;width:750;height:780;rotation:8044323fd;visibility:visible;mso-wrap-style:square;v-text-anchor:middle" coordsize="476250,495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" path="m,247650c,110877,106612,,238125,l476250,r,247650c476250,384423,369638,495300,238125,495300,106612,495300,,384423,,247650xe" fillcolor="#4f81bd" strokecolor="#385d8a" strokeweight="2pt">
                  <v:path arrowok="t" o:connecttype="custom" o:connectlocs="0,390;375,0;750,0;750,390;375,780;0,390" o:connectangles="0,0,0,0,0,0"/>
                </v:shape>
                <v:shapetype id="_x0000_t37" coordsize="21600,21600" o:spt="37" o:oned="t" path="m,c10800,,21600,10800,21600,21600e" filled="f">
                  <v:path arrowok="t" fillok="f" o:connecttype="none"/>
                  <o:lock v:ext="edit" shapetype="t"/>
                </v:shapetype>
                <v:shape id="Curved Connector 29" o:spid="_x0000_s1031" type="#_x0000_t37" style="position:absolute;left:8483;top:13216;width:435;height:660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" strokecolor="#4a7ebb">
                  <v:stroke endarrow="open"/>
                </v:shape>
              </v:group>
            </w:pict>
          </mc:Fallback>
        </mc:AlternateContent>
      </w:r>
    </w:p>
    <w:p w14:paraId="5624C97B" w14:textId="77777777" w:rsidR="00EA67B9" w:rsidRDefault="00EA67B9" w:rsidP="00681A27">
      <w:pPr>
        <w:rPr>
          <w:b/>
        </w:rPr>
      </w:pPr>
    </w:p>
    <w:p w14:paraId="5C525E01" w14:textId="77777777" w:rsidR="00EA67B9" w:rsidRDefault="00EA67B9" w:rsidP="00681A27">
      <w:pPr>
        <w:rPr>
          <w:b/>
        </w:rPr>
      </w:pPr>
    </w:p>
    <w:p w14:paraId="5EED42E6" w14:textId="77777777" w:rsidR="00EA67B9" w:rsidRDefault="00EA67B9" w:rsidP="00681A27">
      <w:pPr>
        <w:rPr>
          <w:b/>
        </w:rPr>
      </w:pPr>
    </w:p>
    <w:p w14:paraId="4F2C5908" w14:textId="77777777" w:rsidR="00EA67B9" w:rsidRDefault="00EA67B9" w:rsidP="00681A27">
      <w:pPr>
        <w:rPr>
          <w:b/>
        </w:rPr>
      </w:pPr>
    </w:p>
    <w:p w14:paraId="73605BD3" w14:textId="77777777" w:rsidR="00EA67B9" w:rsidRDefault="00EA67B9" w:rsidP="00681A27">
      <w:pPr>
        <w:rPr>
          <w:b/>
        </w:rPr>
      </w:pPr>
    </w:p>
    <w:p w14:paraId="52AF9846" w14:textId="77777777" w:rsidR="00EA67B9" w:rsidRDefault="00EA67B9" w:rsidP="00681A27">
      <w:pPr>
        <w:rPr>
          <w:b/>
        </w:rPr>
      </w:pPr>
      <w:r>
        <w:t xml:space="preserve">9.   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3571A18D" w14:textId="77777777" w:rsidR="00EA67B9" w:rsidRDefault="00EA67B9" w:rsidP="00681A27">
      <w:pPr>
        <w:rPr>
          <w:b/>
        </w:rPr>
      </w:pPr>
    </w:p>
    <w:p w14:paraId="634F7C2E" w14:textId="77777777" w:rsidR="00EA67B9" w:rsidRDefault="00EA67B9" w:rsidP="00681A27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B11CA46" wp14:editId="2489D90A">
                <wp:simplePos x="0" y="0"/>
                <wp:positionH relativeFrom="column">
                  <wp:posOffset>47625</wp:posOffset>
                </wp:positionH>
                <wp:positionV relativeFrom="paragraph">
                  <wp:posOffset>83820</wp:posOffset>
                </wp:positionV>
                <wp:extent cx="1847850" cy="1696085"/>
                <wp:effectExtent l="9525" t="39370" r="9525" b="45720"/>
                <wp:wrapNone/>
                <wp:docPr id="6" name="Group 6" descr="An image of two congruent triangles, 2 horizontal segments (one longer that the other), and a vertical segment&#10;•  The longer horizonal and vertical segments intersect to form four square sections&#10;•  The first traingle is in the top two sections and directly on top of the vertical line&#10;•  The second triangle is in the bottom two sections and directly on top of the vertical segment&#10;•  The smaller line segment is above and parallel to the longer line segment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7850" cy="1696085"/>
                          <a:chOff x="2400" y="1515"/>
                          <a:chExt cx="2910" cy="2671"/>
                        </a:xfrm>
                      </wpg:grpSpPr>
                      <wps:wsp>
                        <wps:cNvPr id="7" name="Straight Connector 23"/>
                        <wps:cNvCnPr>
                          <a:cxnSpLocks noChangeShapeType="1"/>
                        </wps:cNvCnPr>
                        <wps:spPr bwMode="auto">
                          <a:xfrm>
                            <a:off x="3915" y="1726"/>
                            <a:ext cx="0" cy="246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Straight Connector 24"/>
                        <wps:cNvCnPr>
                          <a:cxnSpLocks noChangeShapeType="1"/>
                        </wps:cNvCnPr>
                        <wps:spPr bwMode="auto">
                          <a:xfrm>
                            <a:off x="2400" y="2970"/>
                            <a:ext cx="2910" cy="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Isosceles Triangle 31"/>
                        <wps:cNvSpPr>
                          <a:spLocks noChangeArrowheads="1"/>
                        </wps:cNvSpPr>
                        <wps:spPr bwMode="auto">
                          <a:xfrm>
                            <a:off x="3300" y="1515"/>
                            <a:ext cx="1155" cy="990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4F81BD"/>
                          </a:solidFill>
                          <a:ln w="25400" algn="ctr">
                            <a:solidFill>
                              <a:srgbClr val="385D8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0" name="Isosceles Triangle 288"/>
                        <wps:cNvSpPr>
                          <a:spLocks noChangeArrowheads="1"/>
                        </wps:cNvSpPr>
                        <wps:spPr bwMode="auto">
                          <a:xfrm rot="10800000">
                            <a:off x="3300" y="3195"/>
                            <a:ext cx="1155" cy="990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4F81BD"/>
                          </a:solidFill>
                          <a:ln w="25400" algn="ctr">
                            <a:solidFill>
                              <a:srgbClr val="385D8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" name="Straight Connector 289"/>
                        <wps:cNvCnPr>
                          <a:cxnSpLocks noChangeShapeType="1"/>
                        </wps:cNvCnPr>
                        <wps:spPr bwMode="auto">
                          <a:xfrm>
                            <a:off x="2550" y="2820"/>
                            <a:ext cx="2535" cy="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F692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68E176" id="Group 6" o:spid="_x0000_s1026" alt="An image of two congruent triangles, 2 horizontal segments (one longer that the other), and a vertical segment&#10;•  The longer horizonal and vertical segments intersect to form four square sections&#10;•  The first traingle is in the top two sections and directly on top of the vertical line&#10;•  The second triangle is in the bottom two sections and directly on top of the vertical segment&#10;•  The smaller line segment is above and parallel to the longer line segment " style="position:absolute;margin-left:3.75pt;margin-top:6.6pt;width:145.5pt;height:133.55pt;z-index:251664384" coordorigin="2400,1515" coordsize="2910,2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">
                <v:line id="Straight Connector 23" o:spid="_x0000_s1027" style="position:absolute;visibility:visible;mso-wrap-style:square" from="3915,1726" to="3915,4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" strokecolor="#4a7ebb"/>
                <v:line id="Straight Connector 24" o:spid="_x0000_s1028" style="position:absolute;visibility:visible;mso-wrap-style:square" from="2400,2970" to="5310,29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" strokecolor="#4a7ebb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1" o:spid="_x0000_s1029" type="#_x0000_t5" style="position:absolute;left:3300;top:1515;width:1155;height: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" fillcolor="#4f81bd" strokecolor="#385d8a" strokeweight="2pt"/>
                <v:shape id="Isosceles Triangle 288" o:spid="_x0000_s1030" type="#_x0000_t5" style="position:absolute;left:3300;top:3195;width:1155;height:990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" fillcolor="#4f81bd" strokecolor="#385d8a" strokeweight="2pt"/>
                <v:line id="Straight Connector 289" o:spid="_x0000_s1031" style="position:absolute;visibility:visible;mso-wrap-style:square" from="2550,2820" to="5085,2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" strokecolor="#f69240"/>
              </v:group>
            </w:pict>
          </mc:Fallback>
        </mc:AlternateContent>
      </w:r>
    </w:p>
    <w:p w14:paraId="7B5BE85E" w14:textId="77777777" w:rsidR="00EA67B9" w:rsidRDefault="00EA67B9" w:rsidP="00681A27">
      <w:pPr>
        <w:rPr>
          <w:b/>
        </w:rPr>
      </w:pPr>
    </w:p>
    <w:p w14:paraId="0FEE616D" w14:textId="77777777" w:rsidR="00EA67B9" w:rsidRDefault="00EA67B9" w:rsidP="00681A27">
      <w:pPr>
        <w:rPr>
          <w:b/>
        </w:rPr>
      </w:pPr>
    </w:p>
    <w:p w14:paraId="471C4F11" w14:textId="77777777" w:rsidR="00EA67B9" w:rsidRDefault="00EA67B9" w:rsidP="00681A27">
      <w:pPr>
        <w:rPr>
          <w:b/>
        </w:rPr>
      </w:pPr>
    </w:p>
    <w:p w14:paraId="2412090F" w14:textId="77777777" w:rsidR="00EA67B9" w:rsidRDefault="00EA67B9" w:rsidP="00681A27">
      <w:pPr>
        <w:rPr>
          <w:b/>
        </w:rPr>
      </w:pPr>
    </w:p>
    <w:p w14:paraId="62F23BAB" w14:textId="77777777" w:rsidR="00EA67B9" w:rsidRDefault="00EA67B9" w:rsidP="00681A27">
      <w:pPr>
        <w:rPr>
          <w:b/>
        </w:rPr>
      </w:pPr>
    </w:p>
    <w:p w14:paraId="01E80A4F" w14:textId="77777777" w:rsidR="00EA67B9" w:rsidRDefault="00EA67B9" w:rsidP="00681A27">
      <w:pPr>
        <w:rPr>
          <w:b/>
        </w:rPr>
      </w:pPr>
    </w:p>
    <w:p w14:paraId="3DE01D7D" w14:textId="77777777" w:rsidR="00EA67B9" w:rsidRDefault="00EA67B9" w:rsidP="00681A27">
      <w:pPr>
        <w:rPr>
          <w:b/>
        </w:rPr>
      </w:pPr>
      <w:r>
        <w:t xml:space="preserve">10. </w:t>
      </w:r>
      <w:r>
        <w:tab/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59D8255E" w14:textId="77777777" w:rsidR="00EA67B9" w:rsidRDefault="00EA67B9" w:rsidP="00681A27">
      <w:pPr>
        <w:rPr>
          <w:b/>
        </w:rPr>
      </w:pPr>
    </w:p>
    <w:p w14:paraId="541E79A3" w14:textId="77777777" w:rsidR="00EA67B9" w:rsidRDefault="00EA67B9" w:rsidP="00681A27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75826FA" wp14:editId="6BDC368F">
                <wp:simplePos x="0" y="0"/>
                <wp:positionH relativeFrom="column">
                  <wp:posOffset>-52070</wp:posOffset>
                </wp:positionH>
                <wp:positionV relativeFrom="paragraph">
                  <wp:posOffset>207010</wp:posOffset>
                </wp:positionV>
                <wp:extent cx="1847850" cy="1562100"/>
                <wp:effectExtent l="9525" t="10795" r="304800" b="8255"/>
                <wp:wrapNone/>
                <wp:docPr id="1" name="Group 1" descr="An image of two non-congruent hearts, a horizontal segment, and a vertical segment&#10;•  The horizonal and vertical segments intersect to form four square sections&#10;•  The first heart is in the top-left section&#10;•  The second heart is in the bottom-right section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7850" cy="1562100"/>
                          <a:chOff x="7170" y="1726"/>
                          <a:chExt cx="2910" cy="2460"/>
                        </a:xfrm>
                      </wpg:grpSpPr>
                      <wps:wsp>
                        <wps:cNvPr id="2" name="Straight Connector 25"/>
                        <wps:cNvCnPr>
                          <a:cxnSpLocks noChangeShapeType="1"/>
                        </wps:cNvCnPr>
                        <wps:spPr bwMode="auto">
                          <a:xfrm>
                            <a:off x="7170" y="2955"/>
                            <a:ext cx="2910" cy="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Straight Connector 26"/>
                        <wps:cNvCnPr>
                          <a:cxnSpLocks noChangeShapeType="1"/>
                        </wps:cNvCnPr>
                        <wps:spPr bwMode="auto">
                          <a:xfrm>
                            <a:off x="8775" y="1726"/>
                            <a:ext cx="0" cy="2460"/>
                          </a:xfrm>
                          <a:prstGeom prst="line">
                            <a:avLst/>
                          </a:prstGeom>
                          <a:noFill/>
                          <a:ln w="9525" algn="ctr">
                            <a:solidFill>
                              <a:srgbClr val="4A7E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Heart 290"/>
                        <wps:cNvSpPr>
                          <a:spLocks/>
                        </wps:cNvSpPr>
                        <wps:spPr bwMode="auto">
                          <a:xfrm>
                            <a:off x="7890" y="2040"/>
                            <a:ext cx="300" cy="360"/>
                          </a:xfrm>
                          <a:custGeom>
                            <a:avLst/>
                            <a:gdLst>
                              <a:gd name="T0" fmla="*/ 95250 w 190500"/>
                              <a:gd name="T1" fmla="*/ 57150 h 228600"/>
                              <a:gd name="T2" fmla="*/ 95250 w 190500"/>
                              <a:gd name="T3" fmla="*/ 228600 h 228600"/>
                              <a:gd name="T4" fmla="*/ 95250 w 190500"/>
                              <a:gd name="T5" fmla="*/ 57150 h 228600"/>
                              <a:gd name="T6" fmla="*/ 0 60000 65536"/>
                              <a:gd name="T7" fmla="*/ 0 60000 65536"/>
                              <a:gd name="T8" fmla="*/ 0 60000 6553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90500" h="228600">
                                <a:moveTo>
                                  <a:pt x="95250" y="57150"/>
                                </a:moveTo>
                                <a:cubicBezTo>
                                  <a:pt x="134938" y="-76200"/>
                                  <a:pt x="289719" y="57150"/>
                                  <a:pt x="95250" y="228600"/>
                                </a:cubicBezTo>
                                <a:cubicBezTo>
                                  <a:pt x="-99219" y="57150"/>
                                  <a:pt x="55563" y="-76200"/>
                                  <a:pt x="95250" y="571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385D8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Heart 291"/>
                        <wps:cNvSpPr>
                          <a:spLocks/>
                        </wps:cNvSpPr>
                        <wps:spPr bwMode="auto">
                          <a:xfrm>
                            <a:off x="9023" y="3076"/>
                            <a:ext cx="990" cy="945"/>
                          </a:xfrm>
                          <a:custGeom>
                            <a:avLst/>
                            <a:gdLst>
                              <a:gd name="T0" fmla="*/ 314325 w 628650"/>
                              <a:gd name="T1" fmla="*/ 150019 h 600075"/>
                              <a:gd name="T2" fmla="*/ 314325 w 628650"/>
                              <a:gd name="T3" fmla="*/ 600075 h 600075"/>
                              <a:gd name="T4" fmla="*/ 314325 w 628650"/>
                              <a:gd name="T5" fmla="*/ 150019 h 600075"/>
                              <a:gd name="T6" fmla="*/ 0 60000 65536"/>
                              <a:gd name="T7" fmla="*/ 0 60000 65536"/>
                              <a:gd name="T8" fmla="*/ 0 60000 6553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628650" h="600075">
                                <a:moveTo>
                                  <a:pt x="314325" y="150019"/>
                                </a:moveTo>
                                <a:cubicBezTo>
                                  <a:pt x="445294" y="-200025"/>
                                  <a:pt x="956072" y="150019"/>
                                  <a:pt x="314325" y="600075"/>
                                </a:cubicBezTo>
                                <a:cubicBezTo>
                                  <a:pt x="-327422" y="150019"/>
                                  <a:pt x="183356" y="-200025"/>
                                  <a:pt x="314325" y="1500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385D8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6E08B" id="Group 1" o:spid="_x0000_s1026" alt="An image of two non-congruent hearts, a horizontal segment, and a vertical segment&#10;•  The horizonal and vertical segments intersect to form four square sections&#10;•  The first heart is in the top-left section&#10;•  The second heart is in the bottom-right section&#10;" style="position:absolute;margin-left:-4.1pt;margin-top:16.3pt;width:145.5pt;height:123pt;z-index:251657216" coordorigin="7170,1726" coordsize="2910,2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">
                <v:line id="Straight Connector 25" o:spid="_x0000_s1027" style="position:absolute;visibility:visible;mso-wrap-style:square" from="7170,2955" to="10080,29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" strokecolor="#4a7ebb"/>
                <v:line id="Straight Connector 26" o:spid="_x0000_s1028" style="position:absolute;visibility:visible;mso-wrap-style:square" from="8775,1726" to="8775,4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" strokecolor="#4a7ebb"/>
                <v:shape id="Heart 290" o:spid="_x0000_s1029" style="position:absolute;left:7890;top:2040;width:300;height:360;visibility:visible;mso-wrap-style:square;v-text-anchor:middle" coordsize="1905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" path="m95250,57150v39688,-133350,194469,,,171450c-99219,57150,55563,-76200,95250,57150xe" fillcolor="#4f81bd" strokecolor="#385d8a" strokeweight="2pt">
                  <v:path arrowok="t" o:connecttype="custom" o:connectlocs="150,90;150,360;150,90" o:connectangles="0,0,0"/>
                </v:shape>
                <v:shape id="Heart 291" o:spid="_x0000_s1030" style="position:absolute;left:9023;top:3076;width:990;height:945;visibility:visible;mso-wrap-style:square;v-text-anchor:middle" coordsize="628650,600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" path="m314325,150019v130969,-350044,641747,,,450056c-327422,150019,183356,-200025,314325,150019xe" fillcolor="#4f81bd" strokecolor="#385d8a" strokeweight="2pt">
                  <v:path arrowok="t" o:connecttype="custom" o:connectlocs="495,236;495,945;495,236" o:connectangles="0,0,0"/>
                </v:shape>
              </v:group>
            </w:pict>
          </mc:Fallback>
        </mc:AlternateContent>
      </w:r>
    </w:p>
    <w:p w14:paraId="302D5109" w14:textId="77777777" w:rsidR="00EA67B9" w:rsidRDefault="00EA67B9" w:rsidP="00681A27">
      <w:pPr>
        <w:rPr>
          <w:b/>
        </w:rPr>
      </w:pPr>
    </w:p>
    <w:p w14:paraId="558A928C" w14:textId="77777777" w:rsidR="00EA67B9" w:rsidRDefault="00EA67B9" w:rsidP="00681A27">
      <w:pPr>
        <w:rPr>
          <w:b/>
        </w:rPr>
      </w:pPr>
    </w:p>
    <w:p w14:paraId="4024DB41" w14:textId="77777777" w:rsidR="00EA67B9" w:rsidRDefault="00EA67B9" w:rsidP="00681A27">
      <w:pPr>
        <w:rPr>
          <w:b/>
        </w:rPr>
      </w:pPr>
    </w:p>
    <w:p w14:paraId="60FC10A6" w14:textId="77777777" w:rsidR="00EA67B9" w:rsidRDefault="00EA67B9" w:rsidP="00681A27">
      <w:pPr>
        <w:rPr>
          <w:b/>
        </w:rPr>
      </w:pPr>
    </w:p>
    <w:p w14:paraId="41178772" w14:textId="77777777" w:rsidR="00EA67B9" w:rsidRDefault="00EA67B9" w:rsidP="00681A27">
      <w:pPr>
        <w:rPr>
          <w:b/>
        </w:rPr>
      </w:pPr>
    </w:p>
    <w:p w14:paraId="3EB403C5" w14:textId="77777777" w:rsidR="00EA67B9" w:rsidRDefault="00EA67B9" w:rsidP="00681A27">
      <w:pPr>
        <w:rPr>
          <w:b/>
        </w:rPr>
      </w:pPr>
    </w:p>
    <w:p w14:paraId="1B0170DD" w14:textId="77777777" w:rsidR="00EA67B9" w:rsidRDefault="00EA67B9" w:rsidP="00681A27">
      <w:pPr>
        <w:rPr>
          <w:b/>
        </w:rPr>
      </w:pPr>
      <w:r>
        <w:t xml:space="preserve">11.   </w:t>
      </w:r>
      <w:r w:rsidRPr="00EA67B9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67B9">
        <w:rPr>
          <w:color w:val="0070C0"/>
          <w:u w:val="single"/>
        </w:rPr>
        <w:instrText xml:space="preserve"> FORMTEXT </w:instrText>
      </w:r>
      <w:r w:rsidRPr="00EA67B9">
        <w:rPr>
          <w:color w:val="0070C0"/>
          <w:u w:val="single"/>
        </w:rPr>
      </w:r>
      <w:r w:rsidRPr="00EA67B9">
        <w:rPr>
          <w:color w:val="0070C0"/>
          <w:u w:val="single"/>
        </w:rPr>
        <w:fldChar w:fldCharType="separate"/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noProof/>
          <w:color w:val="0070C0"/>
          <w:u w:val="single"/>
        </w:rPr>
        <w:t> </w:t>
      </w:r>
      <w:r w:rsidRPr="00EA67B9">
        <w:rPr>
          <w:color w:val="0070C0"/>
          <w:u w:val="single"/>
        </w:rPr>
        <w:fldChar w:fldCharType="end"/>
      </w:r>
    </w:p>
    <w:p w14:paraId="21538F07" w14:textId="77777777" w:rsidR="00EA67B9" w:rsidRDefault="00EA67B9" w:rsidP="00681A27">
      <w:pPr>
        <w:rPr>
          <w:b/>
        </w:rPr>
      </w:pPr>
    </w:p>
    <w:p w14:paraId="1DA2B0A0" w14:textId="77777777" w:rsidR="00681A27" w:rsidRDefault="00681A27" w:rsidP="00681A27"/>
    <w:p w14:paraId="055E9CA1" w14:textId="77777777" w:rsidR="00681A27" w:rsidRPr="00566FBD" w:rsidRDefault="00681A27" w:rsidP="00681A27">
      <w:pPr>
        <w:tabs>
          <w:tab w:val="left" w:pos="6585"/>
        </w:tabs>
      </w:pPr>
      <w:r>
        <w:tab/>
      </w:r>
    </w:p>
    <w:p w14:paraId="19AB904D" w14:textId="77777777" w:rsidR="00681A27" w:rsidRPr="00681A27" w:rsidRDefault="00681A27" w:rsidP="00681A27"/>
    <w:sectPr w:rsidR="00681A27" w:rsidRPr="00681A27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10607"/>
    <w:multiLevelType w:val="hybridMultilevel"/>
    <w:tmpl w:val="C9AC5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FF62C20"/>
    <w:multiLevelType w:val="hybridMultilevel"/>
    <w:tmpl w:val="9C84E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A3632"/>
    <w:multiLevelType w:val="hybridMultilevel"/>
    <w:tmpl w:val="BBB45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I0Njc1Nbc0NTBU0lEKTi0uzszPAykwrAUABCY5pSwAAAA="/>
  </w:docVars>
  <w:rsids>
    <w:rsidRoot w:val="000B05A8"/>
    <w:rsid w:val="000910AC"/>
    <w:rsid w:val="000B05A8"/>
    <w:rsid w:val="001C26EC"/>
    <w:rsid w:val="001E2489"/>
    <w:rsid w:val="002C2B59"/>
    <w:rsid w:val="00301762"/>
    <w:rsid w:val="0035688F"/>
    <w:rsid w:val="003A4430"/>
    <w:rsid w:val="00437FB5"/>
    <w:rsid w:val="00444F34"/>
    <w:rsid w:val="004A5899"/>
    <w:rsid w:val="004B47DD"/>
    <w:rsid w:val="005033C6"/>
    <w:rsid w:val="00525A3A"/>
    <w:rsid w:val="0063711B"/>
    <w:rsid w:val="00644BDA"/>
    <w:rsid w:val="00681A27"/>
    <w:rsid w:val="006E2340"/>
    <w:rsid w:val="007A1BE9"/>
    <w:rsid w:val="008A5BB1"/>
    <w:rsid w:val="008D1907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55CA2"/>
    <w:rsid w:val="00D73322"/>
    <w:rsid w:val="00EA67B9"/>
    <w:rsid w:val="00F15B1C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3AD88"/>
  <w15:docId w15:val="{B1FBCAD9-D813-4F4A-967B-C775A05D5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EA67B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0"/>
      <w:szCs w:val="40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EA67B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03 Transformations in Polygons Study Guide  Geometry</vt:lpstr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03 Transformations in Polygons Study Guide  Geometry</dc:title>
  <dc:creator>ACCESS</dc:creator>
  <cp:lastModifiedBy>Jackie Howell</cp:lastModifiedBy>
  <cp:revision>8</cp:revision>
  <dcterms:created xsi:type="dcterms:W3CDTF">2017-06-05T18:50:00Z</dcterms:created>
  <dcterms:modified xsi:type="dcterms:W3CDTF">2021-05-14T19:42:00Z</dcterms:modified>
</cp:coreProperties>
</file>